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F76CEC" w:rsidRDefault="00F76CEC" w14:paraId="3C70EE2B" w14:textId="316751DD"/>
    <w:p w:rsidR="004074F7" w:rsidRDefault="004074F7" w14:paraId="63BC5384" w14:textId="32C4BCD6">
      <w:r>
        <w:t xml:space="preserve">This homework assignment is based on </w:t>
      </w:r>
      <w:r w:rsidR="001815B4">
        <w:t>Chapter 7 Lists and Tuples.</w:t>
      </w:r>
    </w:p>
    <w:p w:rsidRPr="00A146EB" w:rsidR="001815B4" w:rsidRDefault="00BB3AA9" w14:paraId="408D2A9E" w14:textId="06290136">
      <w:pPr>
        <w:rPr>
          <w:b/>
          <w:bCs/>
        </w:rPr>
      </w:pPr>
      <w:r>
        <w:rPr>
          <w:b/>
          <w:bCs/>
        </w:rPr>
        <w:t>There are 5 print screens each is worth 20%</w:t>
      </w:r>
    </w:p>
    <w:p w:rsidRPr="00A146EB" w:rsidR="00A146EB" w:rsidRDefault="00A146EB" w14:paraId="1B303D89" w14:textId="4B940A76">
      <w:pPr>
        <w:rPr>
          <w:b/>
          <w:bCs/>
        </w:rPr>
      </w:pPr>
      <w:r w:rsidRPr="00A146EB">
        <w:rPr>
          <w:b/>
          <w:bCs/>
        </w:rPr>
        <w:t>Project #1</w:t>
      </w:r>
    </w:p>
    <w:p w:rsidR="00A146EB" w:rsidRDefault="00A146EB" w14:paraId="09622F81" w14:textId="7CA701DD">
      <w:r>
        <w:t>Print the minimum or smallest number from the following list using the min function</w:t>
      </w:r>
    </w:p>
    <w:p w:rsidR="00A146EB" w:rsidRDefault="00A146EB" w14:paraId="2DFF75DF" w14:textId="014FCDD7">
      <w:r w:rsidRPr="00A146EB">
        <w:t>my_list = [5, 4, 3, 2, 50, 40, 30]</w:t>
      </w:r>
    </w:p>
    <w:p w:rsidR="00A146EB" w:rsidRDefault="00A146EB" w14:paraId="6D985212" w14:textId="5E5A6561"/>
    <w:p w:rsidRPr="00F56648" w:rsidR="00F56648" w:rsidP="00F56648" w:rsidRDefault="00F56648" w14:paraId="4CF01713" w14:textId="1A7A4A83">
      <w:pPr>
        <w:jc w:val="center"/>
        <w:rPr>
          <w:b w:val="1"/>
          <w:bCs w:val="1"/>
          <w:color w:val="FF0000"/>
        </w:rPr>
      </w:pPr>
      <w:r w:rsidRPr="653D0DAA" w:rsidR="00F56648">
        <w:rPr>
          <w:b w:val="1"/>
          <w:bCs w:val="1"/>
          <w:color w:val="FF0000"/>
        </w:rPr>
        <w:t>#1 print screen the output with code below here.</w:t>
      </w:r>
    </w:p>
    <w:p w:rsidR="20FBAA82" w:rsidP="653D0DAA" w:rsidRDefault="20FBAA82" w14:paraId="77DAD8F8" w14:textId="13BFE53C">
      <w:pPr>
        <w:pStyle w:val="Normal"/>
        <w:jc w:val="center"/>
      </w:pPr>
      <w:r w:rsidR="20FBAA82">
        <w:drawing>
          <wp:inline wp14:editId="3EEC0B45" wp14:anchorId="4577584D">
            <wp:extent cx="3219450" cy="4572000"/>
            <wp:effectExtent l="0" t="0" r="0" b="0"/>
            <wp:docPr id="6198656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89f2ea32f664c6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53D0DAA" w:rsidP="653D0DAA" w:rsidRDefault="653D0DAA" w14:paraId="47944F62" w14:textId="6D92B277">
      <w:pPr>
        <w:pStyle w:val="Normal"/>
        <w:jc w:val="center"/>
        <w:rPr>
          <w:b w:val="1"/>
          <w:bCs w:val="1"/>
          <w:color w:val="FF0000"/>
        </w:rPr>
      </w:pPr>
    </w:p>
    <w:p w:rsidRPr="00A146EB" w:rsidR="00A146EB" w:rsidRDefault="00A146EB" w14:paraId="72F8677B" w14:textId="194FEACB">
      <w:pPr>
        <w:rPr>
          <w:b/>
          <w:bCs/>
        </w:rPr>
      </w:pPr>
      <w:r w:rsidRPr="00A146EB">
        <w:rPr>
          <w:b/>
          <w:bCs/>
        </w:rPr>
        <w:t>Project #2</w:t>
      </w:r>
    </w:p>
    <w:p w:rsidR="00A146EB" w:rsidP="00A146EB" w:rsidRDefault="00A146EB" w14:paraId="5B0631D9" w14:textId="0275A921">
      <w:r>
        <w:t xml:space="preserve">Print the </w:t>
      </w:r>
      <w:r>
        <w:t>maximum</w:t>
      </w:r>
      <w:r>
        <w:t xml:space="preserve"> or </w:t>
      </w:r>
      <w:r>
        <w:t>biggest</w:t>
      </w:r>
      <w:r>
        <w:t xml:space="preserve"> number from the following list using the </w:t>
      </w:r>
      <w:r>
        <w:t>max</w:t>
      </w:r>
      <w:r>
        <w:t xml:space="preserve"> function</w:t>
      </w:r>
    </w:p>
    <w:p w:rsidR="00A146EB" w:rsidP="00A146EB" w:rsidRDefault="00A146EB" w14:paraId="17B33770" w14:textId="77777777">
      <w:r w:rsidRPr="00A146EB">
        <w:t>my_list = [5, 4, 3, 2, 50, 40, 30]</w:t>
      </w:r>
    </w:p>
    <w:p w:rsidRPr="00F56648" w:rsidR="00F56648" w:rsidP="00F56648" w:rsidRDefault="00F56648" w14:paraId="43A750D5" w14:textId="75520803">
      <w:pPr>
        <w:jc w:val="center"/>
        <w:rPr>
          <w:b/>
          <w:bCs/>
          <w:color w:val="FF0000"/>
        </w:rPr>
      </w:pPr>
      <w:r w:rsidRPr="653D0DAA" w:rsidR="00F56648">
        <w:rPr>
          <w:b w:val="1"/>
          <w:bCs w:val="1"/>
          <w:color w:val="FF0000"/>
        </w:rPr>
        <w:t>#</w:t>
      </w:r>
      <w:r w:rsidRPr="653D0DAA" w:rsidR="00F56648">
        <w:rPr>
          <w:b w:val="1"/>
          <w:bCs w:val="1"/>
          <w:color w:val="FF0000"/>
        </w:rPr>
        <w:t>2</w:t>
      </w:r>
      <w:r w:rsidRPr="653D0DAA" w:rsidR="00F56648">
        <w:rPr>
          <w:b w:val="1"/>
          <w:bCs w:val="1"/>
          <w:color w:val="FF0000"/>
        </w:rPr>
        <w:t xml:space="preserve"> print screen the output with code below here.</w:t>
      </w:r>
    </w:p>
    <w:p w:rsidR="00A146EB" w:rsidP="653D0DAA" w:rsidRDefault="00A146EB" w14:paraId="29EF3A53" w14:textId="60C12AB0">
      <w:pPr>
        <w:pStyle w:val="Normal"/>
      </w:pPr>
      <w:r w:rsidR="004E1D1B">
        <w:drawing>
          <wp:inline wp14:editId="75EA8F74" wp14:anchorId="2E69576F">
            <wp:extent cx="3638550" cy="4572000"/>
            <wp:effectExtent l="0" t="0" r="0" b="0"/>
            <wp:docPr id="7993815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9c504b498d1428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2208D" w:rsidR="00A146EB" w:rsidRDefault="00A146EB" w14:paraId="1FA71D4E" w14:textId="7CD9A0E3">
      <w:pPr>
        <w:rPr>
          <w:b/>
          <w:bCs/>
        </w:rPr>
      </w:pPr>
      <w:r w:rsidRPr="0042208D">
        <w:rPr>
          <w:b/>
          <w:bCs/>
        </w:rPr>
        <w:t>Project #3</w:t>
      </w:r>
    </w:p>
    <w:p w:rsidR="00A146EB" w:rsidRDefault="00A146EB" w14:paraId="43FE244B" w14:textId="254E8181">
      <w:r>
        <w:t>Get the sum and average from the list below</w:t>
      </w:r>
    </w:p>
    <w:p w:rsidR="00A146EB" w:rsidRDefault="00A146EB" w14:paraId="4FCB08EE" w14:textId="219D7E9E">
      <w:r w:rsidRPr="00A146EB">
        <w:t>scores = [2.5, 7.3, 6.5, 4.0, 5.2]</w:t>
      </w:r>
    </w:p>
    <w:p w:rsidRPr="00F56648" w:rsidR="00F56648" w:rsidP="00F56648" w:rsidRDefault="00F56648" w14:paraId="670A4928" w14:textId="37C46017">
      <w:pPr>
        <w:jc w:val="center"/>
        <w:rPr>
          <w:b/>
          <w:bCs/>
          <w:color w:val="FF0000"/>
        </w:rPr>
      </w:pPr>
      <w:r w:rsidRPr="653D0DAA" w:rsidR="00F56648">
        <w:rPr>
          <w:b w:val="1"/>
          <w:bCs w:val="1"/>
          <w:color w:val="FF0000"/>
        </w:rPr>
        <w:t>#</w:t>
      </w:r>
      <w:r w:rsidRPr="653D0DAA" w:rsidR="00F56648">
        <w:rPr>
          <w:b w:val="1"/>
          <w:bCs w:val="1"/>
          <w:color w:val="FF0000"/>
        </w:rPr>
        <w:t>3</w:t>
      </w:r>
      <w:r w:rsidRPr="653D0DAA" w:rsidR="00F56648">
        <w:rPr>
          <w:b w:val="1"/>
          <w:bCs w:val="1"/>
          <w:color w:val="FF0000"/>
        </w:rPr>
        <w:t xml:space="preserve"> print screen the output with code below here.</w:t>
      </w:r>
    </w:p>
    <w:p w:rsidR="00A146EB" w:rsidP="653D0DAA" w:rsidRDefault="00A146EB" w14:paraId="320F2800" w14:textId="3F9485E2">
      <w:pPr>
        <w:pStyle w:val="Normal"/>
      </w:pPr>
      <w:r w:rsidR="0307FEB8">
        <w:drawing>
          <wp:inline wp14:editId="2C19D80C" wp14:anchorId="0356C03E">
            <wp:extent cx="3686175" cy="4572000"/>
            <wp:effectExtent l="0" t="0" r="0" b="0"/>
            <wp:docPr id="98820613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cec62d5a7dc49e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42208D" w:rsidR="00A146EB" w:rsidRDefault="0042208D" w14:paraId="3AC98AAD" w14:textId="62AA1CC9">
      <w:pPr>
        <w:rPr>
          <w:b/>
          <w:bCs/>
        </w:rPr>
      </w:pPr>
      <w:r w:rsidRPr="0042208D">
        <w:rPr>
          <w:b/>
          <w:bCs/>
        </w:rPr>
        <w:t>Project #</w:t>
      </w:r>
      <w:r w:rsidR="00524F36">
        <w:rPr>
          <w:b/>
          <w:bCs/>
        </w:rPr>
        <w:t>4</w:t>
      </w:r>
    </w:p>
    <w:p w:rsidR="0042208D" w:rsidRDefault="0042208D" w14:paraId="6A2B4782" w14:textId="3C49E947">
      <w:r>
        <w:t xml:space="preserve">Below is a 2-D list of names, retrieve the name </w:t>
      </w:r>
      <w:r>
        <w:rPr>
          <w:b/>
          <w:bCs/>
        </w:rPr>
        <w:t>Joe</w:t>
      </w:r>
      <w:r>
        <w:t>. The two empty brackets will have to be filled with numbers.</w:t>
      </w:r>
    </w:p>
    <w:p w:rsidR="0042208D" w:rsidRDefault="0042208D" w14:paraId="48D19D02" w14:textId="75E1DEA0">
      <w:r>
        <w:rPr>
          <w:noProof/>
        </w:rPr>
        <w:drawing>
          <wp:inline distT="0" distB="0" distL="0" distR="0" wp14:anchorId="7526990E" wp14:editId="4F8A1340">
            <wp:extent cx="5700254" cy="6325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0254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46EB" w:rsidRDefault="0042208D" w14:paraId="70FB969C" w14:textId="7A870D76">
      <w:r>
        <w:t xml:space="preserve">retrieve the name </w:t>
      </w:r>
      <w:r w:rsidRPr="0042208D">
        <w:rPr>
          <w:b/>
          <w:bCs/>
        </w:rPr>
        <w:t>Sam</w:t>
      </w:r>
      <w:r>
        <w:t>.</w:t>
      </w:r>
    </w:p>
    <w:p w:rsidR="0042208D" w:rsidRDefault="0042208D" w14:paraId="2A1C6719" w14:textId="03A734E4">
      <w:pPr>
        <w:rPr>
          <w:b/>
          <w:bCs/>
        </w:rPr>
      </w:pPr>
      <w:r>
        <w:t xml:space="preserve">retrieve the name </w:t>
      </w:r>
      <w:r>
        <w:rPr>
          <w:b/>
          <w:bCs/>
        </w:rPr>
        <w:t>Chris.</w:t>
      </w:r>
    </w:p>
    <w:p w:rsidR="00F56648" w:rsidRDefault="00F56648" w14:paraId="40A4BCD6" w14:textId="0AED2574">
      <w:pPr>
        <w:rPr>
          <w:b/>
          <w:bCs/>
        </w:rPr>
      </w:pPr>
    </w:p>
    <w:p w:rsidRPr="00F56648" w:rsidR="00F56648" w:rsidP="00F56648" w:rsidRDefault="00F56648" w14:paraId="2EB91853" w14:textId="3CF1E06B">
      <w:pPr>
        <w:jc w:val="center"/>
        <w:rPr>
          <w:b/>
          <w:bCs/>
          <w:color w:val="FF0000"/>
        </w:rPr>
      </w:pPr>
      <w:r w:rsidRPr="653D0DAA" w:rsidR="00F56648">
        <w:rPr>
          <w:b w:val="1"/>
          <w:bCs w:val="1"/>
          <w:color w:val="FF0000"/>
        </w:rPr>
        <w:t>#</w:t>
      </w:r>
      <w:r w:rsidRPr="653D0DAA" w:rsidR="00F56648">
        <w:rPr>
          <w:b w:val="1"/>
          <w:bCs w:val="1"/>
          <w:color w:val="FF0000"/>
        </w:rPr>
        <w:t xml:space="preserve">4 </w:t>
      </w:r>
      <w:r w:rsidRPr="653D0DAA" w:rsidR="00F56648">
        <w:rPr>
          <w:b w:val="1"/>
          <w:bCs w:val="1"/>
          <w:color w:val="FF0000"/>
        </w:rPr>
        <w:t>print screen the output with code below here.</w:t>
      </w:r>
    </w:p>
    <w:p w:rsidR="008430AE" w:rsidP="653D0DAA" w:rsidRDefault="008430AE" w14:paraId="6833899B" w14:textId="5CE41F14">
      <w:pPr>
        <w:pStyle w:val="Normal"/>
      </w:pPr>
      <w:r w:rsidR="4647FFB1">
        <w:drawing>
          <wp:inline wp14:editId="00AB3C67" wp14:anchorId="368BB1AF">
            <wp:extent cx="4572000" cy="4200525"/>
            <wp:effectExtent l="0" t="0" r="0" b="0"/>
            <wp:docPr id="343685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b16f4968fb743a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0AE" w:rsidP="008430AE" w:rsidRDefault="008430AE" w14:paraId="00B0D66F" w14:textId="27CFC133">
      <w:pPr>
        <w:rPr>
          <w:b/>
          <w:bCs/>
        </w:rPr>
      </w:pPr>
      <w:r w:rsidRPr="0042208D">
        <w:rPr>
          <w:b/>
          <w:bCs/>
        </w:rPr>
        <w:lastRenderedPageBreak/>
        <w:t>Project #</w:t>
      </w:r>
      <w:r>
        <w:rPr>
          <w:b/>
          <w:bCs/>
        </w:rPr>
        <w:t>5</w:t>
      </w:r>
    </w:p>
    <w:p w:rsidR="008430AE" w:rsidP="008430AE" w:rsidRDefault="008430AE" w14:paraId="20419BD8" w14:textId="061E3B1A">
      <w:r>
        <w:t>Below is a 2-d list of numbers, sum and average all the numbers.</w:t>
      </w:r>
    </w:p>
    <w:p w:rsidR="008430AE" w:rsidP="008430AE" w:rsidRDefault="008430AE" w14:paraId="557A0F70" w14:textId="0C09EF4A">
      <w:r>
        <w:rPr>
          <w:noProof/>
        </w:rPr>
        <w:drawing>
          <wp:inline distT="0" distB="0" distL="0" distR="0" wp14:anchorId="3EE534F4" wp14:editId="1D8E83CA">
            <wp:extent cx="2263336" cy="632515"/>
            <wp:effectExtent l="0" t="0" r="381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3336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30AE" w:rsidP="008430AE" w:rsidRDefault="008430AE" w14:paraId="742D93C4" w14:textId="138AB4A7"/>
    <w:p w:rsidR="008430AE" w:rsidP="008430AE" w:rsidRDefault="008430AE" w14:paraId="1AB2D430" w14:textId="1C32F579">
      <w:pPr>
        <w:jc w:val="center"/>
        <w:rPr>
          <w:b/>
          <w:bCs/>
          <w:color w:val="FF0000"/>
        </w:rPr>
      </w:pPr>
      <w:r w:rsidRPr="653D0DAA" w:rsidR="008430AE">
        <w:rPr>
          <w:b w:val="1"/>
          <w:bCs w:val="1"/>
          <w:color w:val="FF0000"/>
        </w:rPr>
        <w:t>#</w:t>
      </w:r>
      <w:r w:rsidRPr="653D0DAA" w:rsidR="008430AE">
        <w:rPr>
          <w:b w:val="1"/>
          <w:bCs w:val="1"/>
          <w:color w:val="FF0000"/>
        </w:rPr>
        <w:t>5</w:t>
      </w:r>
      <w:r w:rsidRPr="653D0DAA" w:rsidR="008430AE">
        <w:rPr>
          <w:b w:val="1"/>
          <w:bCs w:val="1"/>
          <w:color w:val="FF0000"/>
        </w:rPr>
        <w:t xml:space="preserve"> </w:t>
      </w:r>
      <w:r w:rsidRPr="653D0DAA" w:rsidR="008430AE">
        <w:rPr>
          <w:b w:val="1"/>
          <w:bCs w:val="1"/>
          <w:color w:val="FF0000"/>
        </w:rPr>
        <w:t>print screen the output with code below here.</w:t>
      </w:r>
    </w:p>
    <w:p w:rsidR="008430AE" w:rsidP="653D0DAA" w:rsidRDefault="008430AE" w14:paraId="69FFE797" w14:textId="046EBAB1">
      <w:pPr>
        <w:pStyle w:val="Normal"/>
        <w:jc w:val="center"/>
      </w:pPr>
      <w:r w:rsidR="724929B6">
        <w:drawing>
          <wp:inline wp14:editId="3AB54B4B" wp14:anchorId="032CFF69">
            <wp:extent cx="4572000" cy="2333625"/>
            <wp:effectExtent l="0" t="0" r="0" b="0"/>
            <wp:docPr id="8098168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b7551f49a642a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F56648" w:rsidR="008430AE" w:rsidP="008430AE" w:rsidRDefault="008430AE" w14:paraId="3DD195FD" w14:textId="6B3E85DA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8 homework.</w:t>
      </w:r>
    </w:p>
    <w:p w:rsidRPr="008430AE" w:rsidR="008430AE" w:rsidP="008430AE" w:rsidRDefault="008430AE" w14:paraId="4B411441" w14:textId="77777777"/>
    <w:p w:rsidR="00F56648" w:rsidRDefault="00F56648" w14:paraId="46C28019" w14:textId="77777777"/>
    <w:sectPr w:rsidR="00F56648">
      <w:headerReference w:type="default" r:id="rId8"/>
      <w:footerReference w:type="default" r:id="rId9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17BE1" w:rsidP="0045638F" w:rsidRDefault="00E17BE1" w14:paraId="318AA503" w14:textId="77777777">
      <w:pPr>
        <w:spacing w:after="0" w:line="240" w:lineRule="auto"/>
      </w:pPr>
      <w:r>
        <w:separator/>
      </w:r>
    </w:p>
  </w:endnote>
  <w:endnote w:type="continuationSeparator" w:id="0">
    <w:p w:rsidR="00E17BE1" w:rsidP="0045638F" w:rsidRDefault="00E17BE1" w14:paraId="408D1816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2031654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56648" w:rsidRDefault="00F56648" w14:paraId="7D43342D" w14:textId="2461B03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56648" w:rsidRDefault="00F56648" w14:paraId="00EF05BB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17BE1" w:rsidP="0045638F" w:rsidRDefault="00E17BE1" w14:paraId="3ABBFAAB" w14:textId="77777777">
      <w:pPr>
        <w:spacing w:after="0" w:line="240" w:lineRule="auto"/>
      </w:pPr>
      <w:r>
        <w:separator/>
      </w:r>
    </w:p>
  </w:footnote>
  <w:footnote w:type="continuationSeparator" w:id="0">
    <w:p w:rsidR="00E17BE1" w:rsidP="0045638F" w:rsidRDefault="00E17BE1" w14:paraId="1AEE9B29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5638F" w:rsidRDefault="0045638F" w14:paraId="73FD411F" w14:textId="5056D874">
    <w:pPr>
      <w:pStyle w:val="Header"/>
    </w:pPr>
    <w:r>
      <w:t>Santa Ana College</w:t>
    </w:r>
  </w:p>
  <w:p w:rsidR="0045638F" w:rsidRDefault="0045638F" w14:paraId="2EBAAF7C" w14:textId="1E1B319D">
    <w:pPr>
      <w:pStyle w:val="Header"/>
    </w:pPr>
    <w:r>
      <w:t>CMPR114</w:t>
    </w:r>
  </w:p>
  <w:p w:rsidR="0045638F" w:rsidRDefault="0045638F" w14:paraId="144B2915" w14:textId="74F40AF4">
    <w:pPr>
      <w:pStyle w:val="Header"/>
    </w:pPr>
    <w:r w:rsidRPr="0045638F">
      <w:t>m8 homework #8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0NDSzMDc0NTK2tDRW0lEKTi0uzszPAykwrAUAiSVCXSwAAAA="/>
  </w:docVars>
  <w:rsids>
    <w:rsidRoot w:val="006D345E"/>
    <w:rsid w:val="001815B4"/>
    <w:rsid w:val="004074F7"/>
    <w:rsid w:val="0042208D"/>
    <w:rsid w:val="0045638F"/>
    <w:rsid w:val="004E1D1B"/>
    <w:rsid w:val="00524F36"/>
    <w:rsid w:val="006D345E"/>
    <w:rsid w:val="008430AE"/>
    <w:rsid w:val="00A146EB"/>
    <w:rsid w:val="00BB3AA9"/>
    <w:rsid w:val="00E17BE1"/>
    <w:rsid w:val="00F56648"/>
    <w:rsid w:val="00F76CEC"/>
    <w:rsid w:val="0307FEB8"/>
    <w:rsid w:val="0DD6AA2D"/>
    <w:rsid w:val="0F727A8E"/>
    <w:rsid w:val="12F6B71E"/>
    <w:rsid w:val="1F16126F"/>
    <w:rsid w:val="20FBAA82"/>
    <w:rsid w:val="3CE3B5A8"/>
    <w:rsid w:val="4647FFB1"/>
    <w:rsid w:val="54D00BE2"/>
    <w:rsid w:val="63A13D49"/>
    <w:rsid w:val="653D0DAA"/>
    <w:rsid w:val="6B87A449"/>
    <w:rsid w:val="724929B6"/>
    <w:rsid w:val="7CA26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CE546"/>
  <w15:chartTrackingRefBased/>
  <w15:docId w15:val="{09BE2321-91BF-456A-8947-F52CEB33C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5638F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5638F"/>
  </w:style>
  <w:style w:type="paragraph" w:styleId="Footer">
    <w:name w:val="footer"/>
    <w:basedOn w:val="Normal"/>
    <w:link w:val="FooterChar"/>
    <w:uiPriority w:val="99"/>
    <w:unhideWhenUsed/>
    <w:rsid w:val="0045638F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4563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webSettings" Target="webSettings.xml" Id="rId3" /><Relationship Type="http://schemas.openxmlformats.org/officeDocument/2006/relationships/image" Target="media/image2.tmp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image" Target="media/image1.tmp" Id="rId6" /><Relationship Type="http://schemas.openxmlformats.org/officeDocument/2006/relationships/theme" Target="theme/theme1.xml" Id="rId11" /><Relationship Type="http://schemas.openxmlformats.org/officeDocument/2006/relationships/endnotes" Target="endnotes.xml" Id="rId5" /><Relationship Type="http://schemas.openxmlformats.org/officeDocument/2006/relationships/fontTable" Target="fontTable.xml" Id="rId10" /><Relationship Type="http://schemas.openxmlformats.org/officeDocument/2006/relationships/footnotes" Target="footnotes.xml" Id="rId4" /><Relationship Type="http://schemas.openxmlformats.org/officeDocument/2006/relationships/footer" Target="footer1.xml" Id="rId9" /><Relationship Type="http://schemas.openxmlformats.org/officeDocument/2006/relationships/image" Target="/media/image3.png" Id="R389f2ea32f664c60" /><Relationship Type="http://schemas.openxmlformats.org/officeDocument/2006/relationships/image" Target="/media/image4.png" Id="Ra9c504b498d14289" /><Relationship Type="http://schemas.openxmlformats.org/officeDocument/2006/relationships/image" Target="/media/image5.png" Id="Recec62d5a7dc49e5" /><Relationship Type="http://schemas.openxmlformats.org/officeDocument/2006/relationships/image" Target="/media/image6.png" Id="R0b16f4968fb743ae" /><Relationship Type="http://schemas.openxmlformats.org/officeDocument/2006/relationships/image" Target="/media/image7.png" Id="Rebb7551f49a642aa" /><Relationship Type="http://schemas.openxmlformats.org/officeDocument/2006/relationships/glossaryDocument" Target="glossary/document.xml" Id="R077829cd6d0c45bb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00a3c3-fab4-48e9-a2be-773c8e3505bf}"/>
      </w:docPartPr>
      <w:docPartBody>
        <w:p w14:paraId="470B5013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10</revision>
  <dcterms:created xsi:type="dcterms:W3CDTF">2022-10-11T19:54:00.0000000Z</dcterms:created>
  <dcterms:modified xsi:type="dcterms:W3CDTF">2022-10-12T15:23:02.8685562Z</dcterms:modified>
</coreProperties>
</file>